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วมทั้งร้านสะดวกซื้อด้วย สถานีกลางบางซื่อเปิดฉีดวัคซีนวันละ 10,000 คน จากสายใหญ่ส่งยาบ้าให้พระเสพ// สวัสดีค่ะ // สวัสดีครับ และลูกน้ำปัญจารี ค่ะ ไปยังพื้นที่เสี่ยงกรุงเทพมหานครนะครับ มีผู้ติดเชื้อสะสมมากที่สุดในประเทศไทย วันนี้ก็เป็นวันแรกนะครับ ที่มีการลงทะเบียน ลงทะเบียนได้หลายช่องทางนะครับ ไทยร่วมใจ กรุงเทพฯ ปลอดภัย www.ไทยร่วมใจ.com รวมถึงผ่านร้านสะดวกซื้อหลายค่ายเลยทีเดียวค่ะ // ครับ เราจะไปสอบถามเพิ่มตามกับท่านรองโฆษกประจำสำนักนายกรัฐมนตรีนะครับ // สวัสดีทั้ง 2 ท่านค่ะ // ครับ ท่านรองครับ วันนี้บรรยากาศการลงทะเบียนเป็นอย่างไรบ้างครับ // ก็ประชาชนให้ความสนใจอย่างมากเลยนะคะ แต่ว่าต้องเรียนนิดหนึ่งว่าพื้นที่ กทม. นี่ ฉีดวัคซีน ในไทยร่วมใจอีกอันหนึ่งเป็นของกระทรวงสาธารณสุข สถานีกลางบางซื่อ // ค่ะ // ก็อันนี้ให้กับคนไทยทุกคนที่อยู่ในกรุงเทพมหานครนะคะ // เช่นเดียวกันนะคะ ในส่วนของเงื่อนไขนี้ สำหรับชาวกรุงเทพมหานคร สามารถมีการขยายสิทธิ ไปยังคนจังหวัดใกล้เคียงหรือจังหวัดอื่น ๆ หรือไม่คะ // ก็เป็นนโยบายอยู่แล้วค่ะ เพราะว่าวันนี้ ตามนโยบายทาง ศบค. แจ้งออกมาว่าขอชะลอการลงทะเบียนผ่านหมอพร้อม ที่กำหนดการเดิมเริ่ม 31 พฤษภาคม แต่ว่า ณ ตอนนี้ขอให้มีการชรอไปก่อน จังหวัดไหนจะให้มีการลงทะเบียนหรือคล้าย ๆ ภูเก็ตนี่ อันนี้ให้รอฟังประกาศของแต่ละจังหวัดน่ะค่ะ // ครับ ทราบว่าวันนี้คนลงทะเบียนผ่านกรุงเทพมหานคร ตอบรับทันที นัดวันฉีดทันที คนลงทะเบียนมากน้อยแค่ไหนแล้วครับ // ตัวเลขนี่ให้ทาง กทม. เขาสรุปอีกที เพราะว่ามีหลายช่องทาง ไม่ว่าจะเป็นทางร้านสะดวกซื้อ แล้วก็ผ่านแอปฯ เป๋าตังอย่างนี้ค่ะ เดี๋ยวรอ กทม. เขาแถลง อยากให้ท่านรองฯ ย้ำอีกครั้งหนึ่งครับ พี่น้องชาวกรุงเทพมหานคร ที่ยังไม่ทราบว่าจะไปลงทะเบียนทางช่องทางไหนได้บ้าง // ก็มีทางเว็บไซต์นะคะ www.ไทยร่วมใจ.com หรือว่าเข้าไปที่แอปฯ เป๋าตัง คนละครึ่งที่เราใช้ เราชนะนี่ มันก็จะมีฟังก์ชันไทยร่วมใจ ก็ไปลงทะเบียนได้ หรือไปที่ร้านสะดวกซื้อ เซเว่น Family Mart โดยพกบัตรประจำตัวประชาชนนะคะ ต้องขออธิบายนิดหนึ่งว่าการลงทะเบียนในไทยร่วมใจนี่ลงทะเบียนให้ฉีด 25 จุดนอกโรงพยาบาล แล้วก็จะจัดยาวไปถึงธันวาคม ถ้าท่านได้รับการนัดไม่ใช่ช่วงเดือนมิถุนายน กรกฎาคม ก็อย่างเพิ่งตกใจ หรือหงุดหงิดนะคะ เพราะแผนการฉีดวัคซีนนี่มันจะมียาวไปทั้งครึ่งปีที่เหลือ แล้วก็ต้องรอให้โรงงานผลิต AstraZeneca เขาทยอยส่ง เพราะฉะนั้นมันจะเป็นแต่ละล็อต ๆเพราะฉะนั้น มันก็จะกระจายออกไปค่ะ // ครับ // ค่ะ ประชาชนมีข้อสอบถาม สามารถติดต่อสอบถามผ่านช่องทางไหนได้บ้างคะ // ก็จริง ๆ แล้วเข้าไปในช่องทางสำหรับไปยังช่องทางไทยร่วมใจ ไปฉีดที่สถานีกลางหรือของ กทม. นี่ คนที่ไม่ได้มีทะเบียนบ้านในกรุงเทพฯ ก็ไปลงได้ แต่ว่าต้องระบุว่าคุณทำงานในพื้นที่กรุงเทพมหานครและพักอยู่ในกรุงเทพมหานครค่ะ และต้องพักอยู่ในกรุงเทพฯ ด้วย แล้วถ้ามีที่พักอาศัยอยู่ในปริมณฑลหรือจังหวัดอื่นสามารถลงได้ไหมครับ // ลงได้ค่ะ คือ ต้องแยกกันอย่างนี้นะคะ เวลาลง จะลงด้วยเลขบัตรประจำตัวประชาชน 13 หลัก แต่ว่าสถานที่อยู่อาศัยต้องเกี่ยวข้องกับกรุงเทพฯ ค่ะ // ถ้าผมทำงานที่ช่อง 5 ได้ใช่ไหมครับ // ใช่ค่ะ แบบนี้ ก็ถ้ามาทำช่อง 5 ก็เขียนที่อยู่ช่อง 5 ค่ะ // ก็สามารถรับการฉีดในพื้นที่กรุงเทพฯ ได้ด้วย วันนี้ขอบพระคุณข้อมูลจากท่านรองโฆษกจากสำนักนายกด้วยนะคะ // ค่ะ ยินดีค่ะ // ขอบคุณครับ เมื่อกี้ท่านรองโฆษกฯ บอกว่าสถานีกลางบางซื่อเป็นอีกจุดหนึ่งที่ฉีด จุดนี้เป็นการรวบรวมคนที่เป็นคนทำงานที่เกี่ยวข้องกับการขนส่งมวลชน สาธารณะ เป็นคนขายตั๋ว เป็นประเป๋ารถเมล์ ก็จะมาลงทะเบียนที่สถานีกลางบางซื่อเขาบอกว่าจะฉีดได้ประมาณ 10,000 คนนะครับ ในแต่ละวัน เราส่งแซคอาสา สราวุธ ฤทธิอักษร นะครับ ลงพื้นที่ไปที่สถานีกลางบางซื่อ ไปตรวจสอบดูนะครับ ว่ามีการร่วมมือกับกระทรวงคมนาคม ซึ่งเป็นคนกำกับดูแลนี่นะครับ รวมไปถึงกระทรวงสาธารณสุขนะครับ ที่เป็นคนที่อำนวยความสะดวกในจุดฉีดต่าง ๆ คนที่ลงทะเบียนไว้กับสถานีกลางบางซื่อ ได้ที่นี่นะครับ ไปติดตามกับ แซกอาสา ธนาวุฒิ ครับ // ขอบคุณครับ คุณเชิงชาย คุณปาจรีย์ครับ ลงมาสถานีกลางบางซื่อ ซึ่งจะเป็นสถานที่ฉีดวัคซีน ครับ ซึ่งจะมีการบริการฉีดวัคซีนในเดือนพฤษภาคมนี้ กันว่าศูนย์ฉีดวัคซีนสถานีกลางบางซื่อจะสามารถรองรับประชาชนได้มากถึง 10,000 คนต่อวันครับ</w:t>
      </w:r>
    </w:p>
    <w:p>
      <w:pPr>
        <w:pStyle w:val="BodyText"/>
      </w:pPr>
      <w:r>
        <w:t xml:space="preserve">(บรรยาย) ภายหลังจากนายอนุทิน ชาญวีรกูล รองนายกรัฐมนตรี เปิดเผยความพร้อมในการตั้งศูนย์ฉีดวัคซีนที่สถานีกลางบางซื่อ โดยระบุว่ากระทรวงสาธารณสุขได้ร่วมกันจัดตั้งสถานีกลางบางซื่อ ที่ก่อตั้งแล้วเสร็จรอเปิดให้บริการในเดือนกรกฎาคมนี้ นำมาเป็นศูนย์ฉีดวัคซีนชั่วคราวรองรับกลุ่มบุคลากรด่านหน้า ระบบขนส่ง รวมไปถึงระบบให้บริการประชาชนทั่วไปในลำดับถัดไป โดยศูนย์ฉีดวัคซีนนี้จะสามารถรองรับการฉีดวัคซีนได้ 900 คน ต่อชั่วโมง หรือเป้าหมายสูงสุด 10,000 ต่อวัน โดยจะเริ่มทดลองระบบวันแรก 24 พฤษภาคม ที่ผ่านมา //ท่านได้ทำหนังสือ ขอให้ทางกระทรวงสาธารณสุขได้รีบเร่งพิจารณาทำการฉีดวัคซีนให้กับบุคลากรด้านการขนส่งสาธารณะ ซึ่งย้ำนะครับ ถือว่าเป็นบุคคลที่มีความเสี่ยง หรือมีความเสี่ยงสูง เพราะว่าต้องพบปะแล้วก็ให้การดูแลเป็นจำนวนมาก ท่านบอกว่ามีประมาณ 300,000 เพราะฉะนั้น เมื่อมาดูสถานที่แห่งนี้ท่านก็มองเห็นได้อย่างชัดเจนว่ามีความพร้อม มีประโยชน์ และน่าจะมีประสิทธิภาพสูงนะครับ ใน ขณะที่นายสักสยาม ชิดชอบ กล่าวว่าทางกระทรวงได้สำรวจรายชื่อบุคลากรพบว่าขณะนี้มีรวมประเทศกว่า 350,000 คน แบ่งเป็นขนส่งในกรุงเทพมหานครและปริมณฑลกว่า 59000 คน ดังนั้น กลุ่มแรกที่ทางกระทรวงส่งรายชื่อให้ที่ศูนย์ฉีดวัคซีนสถานีกลางบางซื่อและปริมณฑล กว่า 59,000 โดยจะเริ่มฉีดตั้งแต่วันที่ 24 พฤษภาคม เป็นต้นไป // สิ่งที่จะต้องร้องขอจากท่านนายกรัฐมนตรี นายกรัฐมนตรีนะครับ ให้ดำเนินการตามความเสี่ยง เพราะว่าเรื่องวัคซีนนี่เป็นการป้องกันนะครับ ได้เร็ว ฉีดได้มาก เป้าหมายที่ทางรัฐบาลวางไว้ก็จะ… ทั้งหมดนี้ 350,884 นะครับ ก็เรียนว่าถ้าเป็นไปตามแผนนี้ เราใช้เวลาไม่ต่ำกว่า 2 เดือนถึง 3 เดือนในการที่จะฉีดวัคซีนให้กับบุคลากร // คุณผู้ชมครับ และเพื่ออำนวยความสะดวกแก่ประชาชนนะครับ ได้จัดรถฟรี คอยให้บริการตามจุดต่าง ๆ ที่จะเข้ามารับวัคซีนที่สถานีกลางบางซื่อดังต่อไปนี้ครับ // เส้นทางที่ 1 เส้นทางโดยสารทางน้ำ จากท่าเรือบางโพ ไปยังสถานีกลางบางซื่อ 2. ตั้งแต่ใจกลางเมือง เริ่มจากสถานีสถานีกลางบางซื่อ และ 3. เส้นทางเชื่อมระบบรถไฟฟ้า เริ่มต้นที่สถานีแยกลาดพร้าว ห้างเซนทรัลลาดพร้าว ไปยังสถานีรถไฟฟ้าจตุจักร ไปยังสถานีกลางบางซื่อ ซึ่งการบูรณาการเป็นสถานีกลางบางซื่อที่เป็นรูปธรรม โดยสามารถฉีดได้ 10,000 คนต่อวัน โดยจะเริ่มที่บุคลากรขนส่งสาธารณะที่มีอยู่ประมาณ 3 แสนคน เนื่องจากเป็นกลุ่มที่มีความเสี่ยงสูง เนื่องจากการให้บริการต้องพบปะกับประชาชนจำนวนมาก จะทำให้ประชาชนมีความปลอดภัยในการใช้ขนส่งสาธารณะ ตามเจตนารมณ์ของกระทรวงคมนาคม กิตติทัศน์ ถ่ายภาพ แซคอาสารายงาน // ขอบคุณแซกอาสา ธนาวุฒิอักษร นะคะ ชัดเจนเลย โดยเฉพาะพี่ ๆ บุคลากรสาธารณะ ล้วนเป็นกลุ่มเสี่ยงทั้งนั้นเลยค่ะ // ครับ สำหรับผู้ที่มีรถส่วนตัวนะครับ จะขับรถยนต์ส่วนบุคคลไปที่สถานีกลางบางซื่อก็มีที่จอดจำนวนมาก ก็มีที่จอดกันนะครับ มีระบบอำนวยความสะดวกให้ตอนนี้ต้องบอกว่ากระแสความต้องการฉีดวัคซีนมากขึ้นทุกวัน ในขณะเดียวกันระบบหรือว่าข้อมูลที่แสดงความมั่นใจให้กับประชาชนมากขึ้น หนึ่งในนั้นก็คือประกันภัย การแพ้วัคซ๊น ล่าสุดวิริยะประกันภัยนะคะ แจกประกันภัยแพ้วัคซีน COVID-19 โดยจองกรมธรรม์ผ่านจอมือถือ เพียง Add LINE</w:t>
      </w:r>
      <w:r>
        <w:t xml:space="preserve"> </w:t>
      </w:r>
      <w:r>
        <w:t xml:space="preserve">@วิริยะ</w:t>
      </w:r>
      <w:r>
        <w:t xml:space="preserve"> </w:t>
      </w:r>
      <w:r>
        <w:t xml:space="preserve">Help กรอกข้อมูลสั้น ๆ ค่ะ // คุณอมร ทองทิวนะครับ จำกัดมหาชน ระบุแบบนี้ครับ COVID-19 รุนแรงมากกว่าทุกครั้งที่ผ่านมา ก็การระบาดครั้ดังนั้น การสร้างภูมิคุ้มกันให้กับคนไทยโดยฉีดวัคซีนก็น่าจะที่ดีที่สุด และจากสมาคมวินาศภัย ฉีดช่วยชาติ หมอพร้อมฉีด บริการวินาศภัยพร้อมดูแลนะครับแล้วก็มอบสิทธิ์คุ้มครองแพ้วัคซีนให้กับประชาชนฟรีนะครับ ย้ำว่าฟรี แล้วก็มีความคุ้มครองเจ็บป่วยในภาวะโคม่า อันเนื่องมาจากภาวะแทรกซ้อน ในวงเงินคุ้มครองกว่า 200,000 บาท ในที่ต่าง ๆ ก็แสดงความจำนงร่วมเป็นการให้ความคุ้มครอง 13 ล้านสิทธิ์ด้วยกันนะครับ โดยส่วนของบริษัทวิริยะประกันภัยเบื้องต้นก่อนมาแล้ว 2 ล้าน 10 จองผ่านจอมือถือได้นะครับแล้วก็กรอกข้อมูลสั้น ๆ คุ้มครองทันทีนะครับ // ค่ะ กรอกได้เลยนะคะ สแกน QR Code นะคะ พูดถึงพิษ COVID-19 ที่ส่งผลกระทบต่อปากท้องเศรษฐกิจ เอาสิ่งที่มีอยู่เข้าโรงรับจำนำ เพื่อนำเงินมาใช้ในชีวิตประจำวัน // ก็เป็นน้ำใจจากท่านนายอำเภอพิมาย เมืองย่าโมโคราชนะครับ // ท่านใช้เงินส่วนตัวไถ่เครื่องมือออกมานะคะ ให้กับลูกบ้านของท่าน ภาพที่คุณผู้ชมเห็นอยู่นี้ คุณอำนวย ปองนาม ค่ะ เข้าไปไถ่ถอนอุปกรณ์ช่างภายในโรงรับจำนำ ซึ่งผู้ที่จำนำเอาไว้นะคะ คือ ชาวบ้านหนองขาม ชื่อว่าคุณพยาน สว่างกุล ซึ่งก่อนหน้านี้ต้องเอาเครื่องมือไปจำนำเนื่องจากได้รับผลกระทบไม่มีงานทำ แล้วอีกทั้งเจ้าตัวก็ป่วย มีโรคประจำตัว // เครื่องมือ 2 ชิ้น 1,000 บาทนะครับ ท่านนายอำเภอจ่ายเงินให้แล้วก็ 2 สามีภรรยาก็แสดงความขอบคุณครับ ก็ขอบคุณท่านนายอำเภอ แล้วก็ทางโรงรับจำนำด้วยครับ ที่มีความเมตตา ผู้จัดการที่มาให้ผม พอได้ใช้ไว้ก่อนนะครับ เพราะว่าผมก็ไม่มีอะไร ผมก็บอกว่าผมไม่มีสตางค์ไปไถ่นะ ทางโรงจำนำก็บอกว่าไม่เป็นไร ทางนายอำเภอจะมาไถให้ ขอกราบขอบคุณทั้งนายอำเภอแล้วก็ทุกคนด้วยนะครับ ที่ได้มาช่วยเหลือครอบครัวผมในเบื้องต้นนะครับ ตอนนี้ผมก็พยายามจะสู้ที่สุดครับ // ช่วยเหลือดูแล // เป็นการช่วยเหลือจากฝ่ายปกครองนะครับ แล้วก็เจ้าของโรงรับจำนำด้วย ที่สุดก็ต้องมีความเมตตาต่อกันนะครับ เพราะมันเป็นเครื่องมือทำมาหากิน เราต้องให้ทางเช่นเดียวกันกับอีก 1 การดูแลจาก Army delivery และ Barber delivery ทั้งที่นครพนมและขอนแก่น กรมทหารราบที่ 3 ค่ายผาเมือง ก็มีกำลังพลจิตอาสา Delivery ไปตัดผมถึงบ้านเลยนะครับ ออกไปบริการตัดผมฟรีเคลื่อนที่ให้กับเด็ก ๆ และผู้สูงอายุ ผู้ป่วยติดเตียงและพี่น้องประชาชนในพื้นที่ หมู่ 5 ตำบลอุรุคุ จากการติด COVID-19 ในพื้นที่ต่าง ๆ นะครับ รวมทั้งเป็นการลดค่าครองชีพ ลดค่าใช้จ่ายต่าง ๆ ให้กับพี่น้องด้วย กำลังพลจิตอาสาก็ใส่ Face Shield ใส่หน้ากากอนามัย รัดกุมอย่างดีเลยนะครับ ตัดผลให้กับพี่น้อง มีการใส่ถุงมือ ดูแลร่างกายตัวเองอย่างดีและก็ป้องกันการติดเชื้อ คนที่เป็น ที่มาตัดผม ก็ต้องสวมหน้ากากอนามัยตลอดเวลาด้วย // ใช่ค่ะ มืออาชีพสุด ๆ เลยนะคะ แล้วก็ไปดูแลผู้ป่วยติดเตียงด้วย นอกจากArmy baber Dalivery ไม่ได้ไปขายนะคะ นำไปแจกจ่ายประชาชน เลี้ยงไว้ในหน่วยนี่ล่ะค่ะ โดยพันโท… กองพันทหารราบที่ 2 ท่านก็ให้กำลังพลที่หน่วยขึ้นตรง จากศูนย์การเรียนรู้เศรษฐกิจของกองพันค่ะ Delivery นำไข่เป็ดไปแจกให้กับประชาชนตำบลโนนคอม อำเภอภูผ่าม่านค่ะ ในพื้นที่ห่างไกล แล้วตอนนี้ก็เจอผลกระทบจาก COVID นะคะ พี่ ๆ ทหารก็รณรงค์ วัคซีนที่จะช่วยป้องกัน COVID-19 ได้ด้วยค่ะ // ครับแนวคิดนี้ก็เป็นแนวคิดของผู้บัญชาการทหารบกในโครงการ น้องทหารอิ่มท้อง พี่น้องเกษตรกรอิ่มใจ นะครับ คุณผู้ชมที่เป็นพี่น้องเกษตรอยากติดต่อเข้ามาก็ ที่สินค้าเกษตร หมายเลขโทรศัพท์ 061418066 TV5HD1 หรือ www.tv5hd1.co.th ตลอด 24 ชั่วโมงเลยครับ // พร้อมรับสายอยู่นะคะ และแน่นอนว่าอีกหนึ่งผลกระทบทางกรมที่ติดกับชีวิต กองทัพบกมีศูนย์ประสานงานต้ายภัย COVIDประสานให้กับผู้ป่วยเข้าสู่กระบวนการของรัฐนะคะ ที่มีผู้เสียชีวิต ญาติ ๆ ก็จะติดต่อเข้ามา ไม่สามารถที่จะหาวัดในการฌาปนกิจศพได้ ในวาระสุดท้ายของชีวิตค่ะ เปิดชาปนกิจศพ ไม่ว่าจะเป็นที่วัด…วิถาร วิขัตสิตารามไม่เสียค่าใช้จ่ายใด ๆ นะคะ ติดต่อได้ผ่านหมายเลขที่ขึ้นอยู่ 025705685-9 ตลอด 27 ชั่วโมง โดยไม่มีวัดหยุดค่ะ หรือทาง Facebook 5</w:t>
      </w:r>
      <w:r>
        <w:t xml:space="preserve"> </w:t>
      </w:r>
      <w:r>
        <w:t xml:space="preserve">@COVIDTV5HD1</w:t>
      </w:r>
      <w:r>
        <w:t xml:space="preserve"> </w:t>
      </w:r>
      <w:r>
        <w:t xml:space="preserve">ค่ะ วันหนึ่งที่ทำสถิติสูงสุดนะครับ // 47 ท่านด้วยกัน เอาล่ะครับ คูรผู้ชมครับ ช่วงหน้ากลับมาติดตามอีกหนึ่งเรื่องราวบนโลกออนไลน์ครับ ขายลอตเตอรี่ แต่ขายซ้ำไปซ้ำมา ใบเดียวถูกจับแล้วนะครับ เดี๋ยวมาดูกัน // AIS อุ่นใจไซเบอร์ วันนี้นะคะ รวบแล้วค่ะ สำหรับเครือข่ายที่หลอกขายสลากกินแบ่งออนไลน์ค่ะ สมมติลูกน้ำซื้อแล้วฉบับจริง แล้วพี่ชายไปซื้ออีก// ก็คือเอาเลขนั้นไปขายอีก แถมยังขายเกินราคาอีกนะครับ ไปติดตามตำรวจเขามีการจับได้นะครับ ตำรวจชุดสืบสวนสอบสวนกองกำกับการ 1 คุ้มครองผู้บริโภค ก็ตามหายจับของศาลอาญาฉ้อโกงประชาชนโฆษณาหลอกลวงขายสลากกินแบ่งรัฐบาลแบบออนไลน์นะครับ ไม่มีสลากกินแบ่งใบจริงให้ผู้ซื้อ เพราะขายไปแล้วนะครับ โดยจับผุ้ต้องหาได้ 3 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5 อาสาเพื่อประชาชน 27 พ.ค. 64</dc:title>
  <dc:creator/>
  <cp:keywords/>
  <dcterms:created xsi:type="dcterms:W3CDTF">2021-06-16T04:20:16Z</dcterms:created>
  <dcterms:modified xsi:type="dcterms:W3CDTF">2021-06-16T0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0.19 น.</vt:lpwstr>
  </property>
  <property fmtid="{D5CDD505-2E9C-101B-9397-08002B2CF9AE}" pid="3" name="subtitle">
    <vt:lpwstr/>
  </property>
</Properties>
</file>